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7137F1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77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146D29">
        <w:t xml:space="preserve">Ivanovi Richterovi, bývalému riaditeľovi Plemenárskej inšpekcie Slovenskej republiky Nitra </w:t>
      </w:r>
      <w:r w:rsidR="00DB0600">
        <w:t>(</w:t>
      </w:r>
      <w:r w:rsidR="00146D29">
        <w:t>verejná funkcia mu skončila 31.5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146D29">
        <w:t>Ivanovi Richterovi, bývalému riaditeľovi Plemenárskej inšpekcie Slovenskej republiky Nitra</w:t>
      </w:r>
      <w:r w:rsidR="00544695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146D29">
        <w:t>62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46D29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37F1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10856F7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447164-0F6E-422B-BC7C-D92CCB884F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315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6</cp:revision>
  <cp:lastPrinted>2021-12-02T13:20:00Z</cp:lastPrinted>
  <dcterms:created xsi:type="dcterms:W3CDTF">2021-09-24T06:29:00Z</dcterms:created>
  <dcterms:modified xsi:type="dcterms:W3CDTF">2025-06-18T09:09:00Z</dcterms:modified>
</cp:coreProperties>
</file>